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0.jpg" ContentType="image/jpeg"/>
  <Override PartName="/word/media/rId22.jpg" ContentType="image/jpeg"/>
  <Override PartName="/word/media/rId26.jpg" ContentType="image/jpeg"/>
  <Override PartName="/word/media/rId23.jpg" ContentType="image/jpeg"/>
  <Override PartName="/word/media/rId24.jpg" ContentType="image/jpeg"/>
  <Override PartName="/word/media/rId21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отчёт-по-лабораторной-работе-3"/>
    <w:p>
      <w:pPr>
        <w:pStyle w:val="Heading1"/>
      </w:pPr>
      <w:r>
        <w:t xml:space="preserve">Отчёт по лабораторной работе №3</w:t>
      </w:r>
    </w:p>
    <w:bookmarkStart w:id="28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Цель работы: научиться оформлять отчёты с помощью легковесного языка разметки Markdown.</w:t>
      </w:r>
      <w:r>
        <w:t xml:space="preserve"> </w:t>
      </w:r>
      <w:r>
        <w:t xml:space="preserve">### Ход работы</w:t>
      </w:r>
      <w:r>
        <w:t xml:space="preserve"> </w:t>
      </w:r>
      <w:r>
        <w:t xml:space="preserve">##### 1. Создание репозитория labs и папки lab02 с файлом report2.md, в который иы вставили отчёт выполнения лабораторной работы №2</w:t>
      </w:r>
      <w:r>
        <w:t xml:space="preserve"> </w:t>
      </w:r>
      <w:r>
        <w:drawing>
          <wp:inline>
            <wp:extent cx="5334000" cy="168896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1-96.userapi.com/s/v1/if2/5SAkh2uNY6LaDdF_shIT8bWKwsS7JUuY9LtB2w3WD12FIXN5yxuHQKNBYHqSng6iX2uwu5rQqIiWaiYszEJzJnJC.jpg?size=1917x60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24593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83.userapi.com/s/v1/if2/KIXd79wUwW_g0_h3ScaVlMm7kqCFv_6yLVvbbIKgfpA-iwzKVxRg283wfW6yvgK6QdotXGuNz3cCFolrc87o-eKT.jpg?size=1284x36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7357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58.userapi.com/s/v1/if2/zBCfy3DDXZLMc9j2DRsJcqj8I0neGDOndoq-tlrmtYEUF6sFstrD2Xx-oC7KmHrHESKjkYxqfcheNhEfCUP73tiG.jpg?size=1918x89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2. Клонирование папки lab02 на виртуальную машину</w:t>
      </w:r>
      <w:r>
        <w:t xml:space="preserve"> </w:t>
      </w:r>
      <w:r>
        <w:drawing>
          <wp:inline>
            <wp:extent cx="5334000" cy="188741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79.userapi.com/s/v1/if2/BO3XXx2wwDm73nFitKeKXiZL62-Mlrplt3In5JlGQngPmZHbhHzUwVZTMz18aCbUQgFPRpCGHbRjB3KEfdMnXh8i.jpg?size=650x2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3. Установка pandoc и LaTex на виртуальную машину</w:t>
      </w:r>
      <w:r>
        <w:t xml:space="preserve"> </w:t>
      </w:r>
      <w:r>
        <w:drawing>
          <wp:inline>
            <wp:extent cx="4902200" cy="2921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79.userapi.com/s/v1/if2/j-jkxQktxn_Z5GQNU76xapwPq9-pQGBbXadP6jyZbkfoIFYuiUjL0fGwKzGUnRQKVIPzCG3rk_l9Vdyq3mY4mKV1.jpg?size=386x2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56200" cy="228600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83.userapi.com/s/v1/if2/KSd_ZWMFXrlvP7GWcBCDOouu0Vd5dcQqTWWKLf4Vwk4FMh5eFyC_8I0Vb5qezrClQuhlhGuU0rxfIwr5fN9gRs-7.jpg?size=406x1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4. Конвертация файлов в docx и pdf и их отправка в репозиторий</w:t>
      </w:r>
      <w:r>
        <w:t xml:space="preserve"> </w:t>
      </w:r>
      <w:r>
        <w:drawing>
          <wp:inline>
            <wp:extent cx="5334000" cy="218418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78.userapi.com/s/v1/if2/GGKgThyoKAu9KUdrKrmZYJ7QFM8E6R5AOlqusWp6pO0A0RHkl-KP0RxxlUCY-IbVt7eXmWGytJ9NQxCII6yeIxt3.jpg?size=464x1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7456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1-84.userapi.com/s/v1/if2/6I3GtKEPbIJTDnpVbfS0vankYfwM1-h-t-M0bqn7ps0aAcovdr8LadM8XmX43rzF18o0vCr02HkG9ny15EYF9RJj.jpg?size=626x2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ознакомился с языком разметки Markdown и научился оформлять отчёты в нём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1" Target="media/rId21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8T12:28:38Z</dcterms:created>
  <dcterms:modified xsi:type="dcterms:W3CDTF">2022-04-28T12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